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807360" w14:textId="77777777" w:rsidR="00084A4A" w:rsidRDefault="000D13BA" w:rsidP="000D13BA">
      <w:pPr>
        <w:jc w:val="both"/>
      </w:pPr>
      <w:r>
        <w:t>(Date)</w:t>
      </w:r>
    </w:p>
    <w:p w14:paraId="55D6FDB8" w14:textId="77777777" w:rsidR="000D13BA" w:rsidRDefault="000D13BA" w:rsidP="000D13BA">
      <w:pPr>
        <w:jc w:val="both"/>
      </w:pPr>
    </w:p>
    <w:p w14:paraId="33D05F80" w14:textId="77777777" w:rsidR="000D13BA" w:rsidRDefault="000D13BA" w:rsidP="000D13BA">
      <w:pPr>
        <w:jc w:val="both"/>
      </w:pPr>
    </w:p>
    <w:p w14:paraId="5BEC7B4E" w14:textId="77777777" w:rsidR="00741A97" w:rsidRDefault="00741A97" w:rsidP="000D13BA">
      <w:pPr>
        <w:jc w:val="both"/>
      </w:pPr>
    </w:p>
    <w:p w14:paraId="1A4335F5" w14:textId="77777777" w:rsidR="000D13BA" w:rsidRDefault="002F387C" w:rsidP="000D13BA">
      <w:pPr>
        <w:jc w:val="both"/>
      </w:pPr>
      <w:r>
        <w:t>Director of Municipal Utilities</w:t>
      </w:r>
    </w:p>
    <w:p w14:paraId="1F79AA95" w14:textId="77777777" w:rsidR="00601829" w:rsidRDefault="00601829" w:rsidP="000D13BA">
      <w:pPr>
        <w:jc w:val="both"/>
      </w:pPr>
      <w:r>
        <w:t>Attn:  John Wotila</w:t>
      </w:r>
    </w:p>
    <w:p w14:paraId="1991E0E9" w14:textId="77777777" w:rsidR="000D13BA" w:rsidRDefault="000D13BA" w:rsidP="000D13BA">
      <w:pPr>
        <w:jc w:val="both"/>
      </w:pPr>
      <w:r>
        <w:t xml:space="preserve">City of </w:t>
      </w:r>
      <w:smartTag w:uri="urn:schemas-microsoft-com:office:smarttags" w:element="City">
        <w:smartTag w:uri="urn:schemas-microsoft-com:office:smarttags" w:element="place">
          <w:r>
            <w:t>Stockton</w:t>
          </w:r>
        </w:smartTag>
      </w:smartTag>
    </w:p>
    <w:p w14:paraId="0C6E08C3" w14:textId="77777777" w:rsidR="000D13BA" w:rsidRDefault="000D13BA" w:rsidP="000D13BA">
      <w:pPr>
        <w:jc w:val="both"/>
      </w:pPr>
      <w:r>
        <w:t>Municipal Utilities Department</w:t>
      </w:r>
    </w:p>
    <w:p w14:paraId="7452EA91" w14:textId="77777777" w:rsidR="000D13BA" w:rsidRDefault="000D13BA" w:rsidP="000D13BA">
      <w:pPr>
        <w:jc w:val="both"/>
      </w:pPr>
      <w:smartTag w:uri="urn:schemas-microsoft-com:office:smarttags" w:element="Street">
        <w:smartTag w:uri="urn:schemas-microsoft-com:office:smarttags" w:element="address">
          <w:r>
            <w:t>2500 Navy Drive</w:t>
          </w:r>
        </w:smartTag>
      </w:smartTag>
    </w:p>
    <w:p w14:paraId="2BFDB2B0" w14:textId="4D932D39" w:rsidR="000D13BA" w:rsidRDefault="000D13BA" w:rsidP="000D13BA">
      <w:pPr>
        <w:jc w:val="both"/>
      </w:pPr>
      <w:r>
        <w:t>Stockton, California 95206</w:t>
      </w:r>
    </w:p>
    <w:p w14:paraId="3EBCE713" w14:textId="77777777" w:rsidR="00601829" w:rsidRDefault="00601829" w:rsidP="000D13BA">
      <w:pPr>
        <w:jc w:val="both"/>
      </w:pPr>
    </w:p>
    <w:p w14:paraId="6FF99546" w14:textId="77777777" w:rsidR="000D13BA" w:rsidRPr="000D13BA" w:rsidRDefault="000D13BA" w:rsidP="008A6BDF">
      <w:pPr>
        <w:tabs>
          <w:tab w:val="right" w:pos="9360"/>
        </w:tabs>
        <w:jc w:val="both"/>
        <w:rPr>
          <w:b/>
        </w:rPr>
      </w:pPr>
      <w:r w:rsidRPr="000D13BA">
        <w:rPr>
          <w:b/>
        </w:rPr>
        <w:t xml:space="preserve">REQUEST FOR UTILITY SERVICE FOR (PROPERTY LOCATION) – SANITARY </w:t>
      </w:r>
      <w:r w:rsidRPr="000D13BA">
        <w:rPr>
          <w:b/>
          <w:u w:val="single"/>
        </w:rPr>
        <w:t>SEWER</w:t>
      </w:r>
      <w:r w:rsidR="002E2FB4">
        <w:rPr>
          <w:b/>
          <w:u w:val="single"/>
        </w:rPr>
        <w:t>, STORM DRAIN</w:t>
      </w:r>
      <w:r w:rsidR="006D2EA0">
        <w:rPr>
          <w:b/>
          <w:u w:val="single"/>
        </w:rPr>
        <w:t>,</w:t>
      </w:r>
      <w:r w:rsidR="002E2FB4">
        <w:rPr>
          <w:b/>
          <w:u w:val="single"/>
        </w:rPr>
        <w:t xml:space="preserve"> AND WATER SERVICE</w:t>
      </w:r>
      <w:r w:rsidR="00BB7809">
        <w:rPr>
          <w:b/>
          <w:u w:val="single"/>
        </w:rPr>
        <w:t xml:space="preserve"> (SPECIFY SERVICES)</w:t>
      </w:r>
      <w:r w:rsidRPr="000D13BA">
        <w:rPr>
          <w:b/>
          <w:u w:val="single"/>
        </w:rPr>
        <w:tab/>
      </w:r>
    </w:p>
    <w:p w14:paraId="54E0824F" w14:textId="77777777" w:rsidR="000D13BA" w:rsidRDefault="000D13BA" w:rsidP="000D13BA">
      <w:pPr>
        <w:jc w:val="both"/>
      </w:pPr>
    </w:p>
    <w:p w14:paraId="43F3EF7C" w14:textId="77777777" w:rsidR="00332EC3" w:rsidRDefault="00332EC3" w:rsidP="00332EC3">
      <w:pPr>
        <w:jc w:val="both"/>
      </w:pPr>
      <w:r>
        <w:t xml:space="preserve">I am proposing to (project description), located at (address).  This site is currently not served by a sanitary </w:t>
      </w:r>
      <w:r w:rsidR="00BB7809">
        <w:t xml:space="preserve">sewer, </w:t>
      </w:r>
      <w:r>
        <w:t xml:space="preserve">storm </w:t>
      </w:r>
      <w:r w:rsidR="00BB7809">
        <w:t xml:space="preserve">drain, </w:t>
      </w:r>
      <w:r>
        <w:t>and water service system</w:t>
      </w:r>
      <w:r w:rsidR="00BB7809">
        <w:t xml:space="preserve"> (specify services)</w:t>
      </w:r>
      <w:r>
        <w:t>.  I</w:t>
      </w:r>
      <w:r w:rsidR="001F7931">
        <w:t> </w:t>
      </w:r>
      <w:r>
        <w:t xml:space="preserve">am, therefore, requesting permission to convey sanitary sewer and stormwater discharge from the (project) into the existing public system, and water service </w:t>
      </w:r>
      <w:r w:rsidR="00BB7809">
        <w:t xml:space="preserve">(specify services) </w:t>
      </w:r>
      <w:r>
        <w:t>to the project located at (location).  (Please see attached site map).</w:t>
      </w:r>
    </w:p>
    <w:p w14:paraId="00373946" w14:textId="77777777" w:rsidR="00332EC3" w:rsidRDefault="00332EC3" w:rsidP="00332EC3">
      <w:pPr>
        <w:jc w:val="both"/>
      </w:pPr>
    </w:p>
    <w:p w14:paraId="619CE202" w14:textId="54418F2C" w:rsidR="00332EC3" w:rsidRDefault="00332EC3" w:rsidP="00332EC3">
      <w:pPr>
        <w:jc w:val="both"/>
      </w:pPr>
      <w:r>
        <w:t>Please provide a “Request for Utility Service Letter” with the terms and conditions under which the City of Stockton will grant approval to (property owner) to connect their proposed (project) to the City sanitary sewer, storm drain and water system</w:t>
      </w:r>
      <w:r w:rsidR="00BB7809">
        <w:t xml:space="preserve"> (specify services)</w:t>
      </w:r>
      <w:r>
        <w:t xml:space="preserve">.  Included with the request for utility service is a check for the processing fee in the amount of </w:t>
      </w:r>
      <w:r w:rsidRPr="00601829">
        <w:rPr>
          <w:b/>
        </w:rPr>
        <w:t>$</w:t>
      </w:r>
      <w:r w:rsidR="00EE29D1">
        <w:rPr>
          <w:b/>
        </w:rPr>
        <w:t>306</w:t>
      </w:r>
      <w:r>
        <w:rPr>
          <w:b/>
        </w:rPr>
        <w:t xml:space="preserve">.00 </w:t>
      </w:r>
      <w:r>
        <w:t>payable to the City of Stockton.</w:t>
      </w:r>
    </w:p>
    <w:p w14:paraId="5A974DAE" w14:textId="77777777" w:rsidR="00332EC3" w:rsidRDefault="00332EC3" w:rsidP="00332EC3">
      <w:pPr>
        <w:jc w:val="both"/>
      </w:pPr>
    </w:p>
    <w:p w14:paraId="798BE419" w14:textId="77777777" w:rsidR="00332EC3" w:rsidRDefault="00332EC3" w:rsidP="00332EC3">
      <w:pPr>
        <w:jc w:val="both"/>
      </w:pPr>
      <w:r>
        <w:t>We appreciate your consideration of this request and look forward to timely approval.  If you have any questions, please call me at (phone number).</w:t>
      </w:r>
    </w:p>
    <w:p w14:paraId="06BA95C3" w14:textId="77777777" w:rsidR="000D13BA" w:rsidRDefault="000D13BA" w:rsidP="000D13BA">
      <w:pPr>
        <w:jc w:val="both"/>
      </w:pPr>
    </w:p>
    <w:p w14:paraId="3F1004ED" w14:textId="77777777" w:rsidR="000D13BA" w:rsidRDefault="000D13BA" w:rsidP="000D13BA">
      <w:pPr>
        <w:jc w:val="both"/>
      </w:pPr>
      <w:r>
        <w:t>Sincerely,</w:t>
      </w:r>
    </w:p>
    <w:p w14:paraId="6499BC95" w14:textId="77777777" w:rsidR="000D13BA" w:rsidRDefault="000D13BA" w:rsidP="000D13BA">
      <w:pPr>
        <w:jc w:val="both"/>
      </w:pPr>
    </w:p>
    <w:p w14:paraId="78E47AB7" w14:textId="77777777" w:rsidR="000D13BA" w:rsidRDefault="000D13BA" w:rsidP="000D13BA">
      <w:pPr>
        <w:jc w:val="both"/>
      </w:pPr>
    </w:p>
    <w:p w14:paraId="7044AF78" w14:textId="77777777" w:rsidR="000D13BA" w:rsidRDefault="000D13BA" w:rsidP="000D13BA">
      <w:pPr>
        <w:jc w:val="both"/>
      </w:pPr>
    </w:p>
    <w:p w14:paraId="160C8B81" w14:textId="77777777" w:rsidR="000D13BA" w:rsidRDefault="000D13BA" w:rsidP="000D13BA">
      <w:pPr>
        <w:jc w:val="both"/>
      </w:pPr>
    </w:p>
    <w:p w14:paraId="7A507F8B" w14:textId="77777777" w:rsidR="000D13BA" w:rsidRDefault="000D13BA" w:rsidP="000D13BA">
      <w:pPr>
        <w:jc w:val="both"/>
      </w:pPr>
      <w:r>
        <w:t>(PROPERTY OWNER)</w:t>
      </w:r>
    </w:p>
    <w:p w14:paraId="7D39F3B9" w14:textId="77777777" w:rsidR="00272015" w:rsidRDefault="00272015" w:rsidP="000D13BA">
      <w:pPr>
        <w:jc w:val="both"/>
      </w:pPr>
    </w:p>
    <w:p w14:paraId="334806B4" w14:textId="77777777" w:rsidR="00272015" w:rsidRDefault="008A6BDF" w:rsidP="000D13BA">
      <w:pPr>
        <w:jc w:val="both"/>
      </w:pPr>
      <w:r>
        <w:t>Attachments</w:t>
      </w:r>
    </w:p>
    <w:p w14:paraId="6D360307" w14:textId="77777777" w:rsidR="000D13BA" w:rsidRDefault="000D13BA" w:rsidP="000D13BA">
      <w:pPr>
        <w:jc w:val="both"/>
      </w:pPr>
    </w:p>
    <w:p w14:paraId="4C1F0300" w14:textId="77777777" w:rsidR="000D13BA" w:rsidRDefault="000D13BA" w:rsidP="000D13BA">
      <w:pPr>
        <w:jc w:val="both"/>
      </w:pPr>
      <w:r>
        <w:t>cc:</w:t>
      </w:r>
      <w:r>
        <w:tab/>
        <w:t>John Wotila</w:t>
      </w:r>
      <w:r w:rsidR="008A6BDF">
        <w:t>, City of Stockton, Municipal Utilities Department</w:t>
      </w:r>
    </w:p>
    <w:p w14:paraId="5CC300B9" w14:textId="77777777" w:rsidR="000D13BA" w:rsidRDefault="000D13BA" w:rsidP="000D13BA">
      <w:pPr>
        <w:jc w:val="both"/>
      </w:pPr>
    </w:p>
    <w:sectPr w:rsidR="000D13BA" w:rsidSect="00EB1CF0">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C8E339" w14:textId="77777777" w:rsidR="00196D7C" w:rsidRDefault="00196D7C">
      <w:r>
        <w:separator/>
      </w:r>
    </w:p>
  </w:endnote>
  <w:endnote w:type="continuationSeparator" w:id="0">
    <w:p w14:paraId="516F8E48" w14:textId="77777777" w:rsidR="00196D7C" w:rsidRDefault="00196D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E4A97" w14:textId="5B56FB4C" w:rsidR="008A6BDF" w:rsidRPr="00C6073F" w:rsidRDefault="00C6073F" w:rsidP="00C6073F">
    <w:pPr>
      <w:pStyle w:val="Footer"/>
    </w:pPr>
    <w:r w:rsidRPr="00C6073F">
      <w:rPr>
        <w:sz w:val="16"/>
        <w:szCs w:val="16"/>
      </w:rPr>
      <w:t>https://www.stocktonca.gov/files/service_rqst_ltrxx.doc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EEE349" w14:textId="77777777" w:rsidR="00196D7C" w:rsidRDefault="00196D7C">
      <w:r>
        <w:separator/>
      </w:r>
    </w:p>
  </w:footnote>
  <w:footnote w:type="continuationSeparator" w:id="0">
    <w:p w14:paraId="78B080D0" w14:textId="77777777" w:rsidR="00196D7C" w:rsidRDefault="00196D7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1MbYwNTQ1MLIwMDRQ0lEKTi0uzszPAykwrgUAuJ9xxywAAAA="/>
  </w:docVars>
  <w:rsids>
    <w:rsidRoot w:val="00FC7638"/>
    <w:rsid w:val="00011D70"/>
    <w:rsid w:val="00023358"/>
    <w:rsid w:val="000463E9"/>
    <w:rsid w:val="00064450"/>
    <w:rsid w:val="00084A4A"/>
    <w:rsid w:val="000D13BA"/>
    <w:rsid w:val="001668F9"/>
    <w:rsid w:val="00195C18"/>
    <w:rsid w:val="00196D7C"/>
    <w:rsid w:val="001F7931"/>
    <w:rsid w:val="00262CCE"/>
    <w:rsid w:val="00272015"/>
    <w:rsid w:val="0029798A"/>
    <w:rsid w:val="002E2FB4"/>
    <w:rsid w:val="002F387C"/>
    <w:rsid w:val="00332EC3"/>
    <w:rsid w:val="003C15C3"/>
    <w:rsid w:val="003F5444"/>
    <w:rsid w:val="00401D22"/>
    <w:rsid w:val="004328FA"/>
    <w:rsid w:val="00545F80"/>
    <w:rsid w:val="005579E7"/>
    <w:rsid w:val="005821DB"/>
    <w:rsid w:val="00601829"/>
    <w:rsid w:val="006C7EB9"/>
    <w:rsid w:val="006D2EA0"/>
    <w:rsid w:val="00741A97"/>
    <w:rsid w:val="00780E5F"/>
    <w:rsid w:val="00865679"/>
    <w:rsid w:val="008A6BDF"/>
    <w:rsid w:val="0098247E"/>
    <w:rsid w:val="009D476B"/>
    <w:rsid w:val="00A61E41"/>
    <w:rsid w:val="00B62E91"/>
    <w:rsid w:val="00B81BD8"/>
    <w:rsid w:val="00BB7809"/>
    <w:rsid w:val="00C153F5"/>
    <w:rsid w:val="00C30E92"/>
    <w:rsid w:val="00C6073F"/>
    <w:rsid w:val="00C97BB6"/>
    <w:rsid w:val="00CB4A2F"/>
    <w:rsid w:val="00CE19F0"/>
    <w:rsid w:val="00D21771"/>
    <w:rsid w:val="00D77F30"/>
    <w:rsid w:val="00D82FF9"/>
    <w:rsid w:val="00DF1D01"/>
    <w:rsid w:val="00E05830"/>
    <w:rsid w:val="00E37579"/>
    <w:rsid w:val="00E43665"/>
    <w:rsid w:val="00E83EF0"/>
    <w:rsid w:val="00EB1CF0"/>
    <w:rsid w:val="00EB6020"/>
    <w:rsid w:val="00EE29D1"/>
    <w:rsid w:val="00EF7B13"/>
    <w:rsid w:val="00F420D2"/>
    <w:rsid w:val="00FC5E1D"/>
    <w:rsid w:val="00FC76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address"/>
  <w:smartTagType w:namespaceuri="urn:schemas-microsoft-com:office:smarttags" w:name="Street"/>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14:docId w14:val="7CC54397"/>
  <w15:chartTrackingRefBased/>
  <w15:docId w15:val="{96905487-B963-4F9E-868F-C215A3AE6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77F30"/>
    <w:pPr>
      <w:tabs>
        <w:tab w:val="center" w:pos="4320"/>
        <w:tab w:val="right" w:pos="8640"/>
      </w:tabs>
    </w:pPr>
  </w:style>
  <w:style w:type="paragraph" w:styleId="Footer">
    <w:name w:val="footer"/>
    <w:basedOn w:val="Normal"/>
    <w:rsid w:val="00D77F30"/>
    <w:pPr>
      <w:tabs>
        <w:tab w:val="center" w:pos="4320"/>
        <w:tab w:val="right" w:pos="8640"/>
      </w:tabs>
    </w:pPr>
  </w:style>
  <w:style w:type="paragraph" w:styleId="BalloonText">
    <w:name w:val="Balloon Text"/>
    <w:basedOn w:val="Normal"/>
    <w:link w:val="BalloonTextChar"/>
    <w:uiPriority w:val="99"/>
    <w:semiHidden/>
    <w:unhideWhenUsed/>
    <w:rsid w:val="00DF1D01"/>
    <w:rPr>
      <w:rFonts w:ascii="Segoe UI" w:hAnsi="Segoe UI" w:cs="Segoe UI"/>
      <w:sz w:val="18"/>
      <w:szCs w:val="18"/>
    </w:rPr>
  </w:style>
  <w:style w:type="character" w:customStyle="1" w:styleId="BalloonTextChar">
    <w:name w:val="Balloon Text Char"/>
    <w:link w:val="BalloonText"/>
    <w:uiPriority w:val="99"/>
    <w:semiHidden/>
    <w:rsid w:val="00DF1D0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05</Words>
  <Characters>117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Date)</vt:lpstr>
    </vt:vector>
  </TitlesOfParts>
  <Company>City of Stockton</Company>
  <LinksUpToDate>false</LinksUpToDate>
  <CharactersWithSpaces>1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Carolyn Avra</dc:creator>
  <cp:keywords/>
  <cp:lastModifiedBy>Vanessa Piccinini</cp:lastModifiedBy>
  <cp:revision>4</cp:revision>
  <cp:lastPrinted>2018-05-24T21:24:00Z</cp:lastPrinted>
  <dcterms:created xsi:type="dcterms:W3CDTF">2023-06-29T23:04:00Z</dcterms:created>
  <dcterms:modified xsi:type="dcterms:W3CDTF">2023-06-29T23:05:00Z</dcterms:modified>
</cp:coreProperties>
</file>